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4783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8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nastazja Parol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orian Koziar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